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87AC6AD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8D0C2C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0A4077BF" w:rsidR="00D07A49" w:rsidRPr="009D6F8D" w:rsidRDefault="00FD5FC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>
        <w:rPr>
          <w:rFonts w:ascii="Arial Narrow" w:eastAsia="Calibri" w:hAnsi="Arial Narrow"/>
          <w:sz w:val="22"/>
          <w:szCs w:val="22"/>
          <w:lang w:eastAsia="sk-SK"/>
        </w:rPr>
        <w:t>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2D75A0E1" w14:textId="44FD88DA" w:rsidR="00FD5FCC" w:rsidRPr="009D6F8D" w:rsidRDefault="00FD5FCC" w:rsidP="00FD5FCC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ižšia jednotková cena v EUR bez DPH za položku č. 1 – </w:t>
      </w:r>
      <w:r w:rsidRPr="00FD5FCC">
        <w:rPr>
          <w:rFonts w:ascii="Arial Narrow" w:hAnsi="Arial Narrow"/>
          <w:i/>
          <w:sz w:val="22"/>
          <w:szCs w:val="22"/>
        </w:rPr>
        <w:t>USB optická Myš k PC</w:t>
      </w:r>
      <w:r>
        <w:rPr>
          <w:rFonts w:ascii="Arial Narrow" w:hAnsi="Arial Narrow"/>
          <w:i/>
          <w:sz w:val="22"/>
          <w:szCs w:val="22"/>
        </w:rPr>
        <w:t>.</w:t>
      </w:r>
    </w:p>
    <w:p w14:paraId="7D03F609" w14:textId="0B700AF5" w:rsidR="00D07A49" w:rsidRPr="008D0C2C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D6B5AC" w14:textId="77777777" w:rsidR="00795247" w:rsidRDefault="00795247" w:rsidP="007C6581">
      <w:r>
        <w:separator/>
      </w:r>
    </w:p>
  </w:endnote>
  <w:endnote w:type="continuationSeparator" w:id="0">
    <w:p w14:paraId="2C4581D1" w14:textId="77777777" w:rsidR="00795247" w:rsidRDefault="0079524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D6F107" w14:textId="2E54B4EC" w:rsidR="0046455F" w:rsidRPr="0046455F" w:rsidRDefault="004A1CF0" w:rsidP="008F4E7E">
    <w:pPr>
      <w:pStyle w:val="Pta"/>
      <w:rPr>
        <w:rFonts w:ascii="Arial Narrow" w:hAnsi="Arial Narrow"/>
        <w:color w:val="000000"/>
        <w:szCs w:val="28"/>
        <w:lang w:val="sk-SK" w:bidi="sk-SK"/>
      </w:rPr>
    </w:pPr>
    <w:r>
      <w:rPr>
        <w:rFonts w:ascii="Arial Narrow" w:hAnsi="Arial Narrow"/>
        <w:color w:val="000000"/>
        <w:szCs w:val="28"/>
        <w:lang w:val="sk-SK" w:bidi="sk-SK"/>
      </w:rPr>
      <w:t>Spotrebný materiál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4CD65B" w14:textId="77777777" w:rsidR="00795247" w:rsidRDefault="00795247" w:rsidP="007C6581">
      <w:r>
        <w:separator/>
      </w:r>
    </w:p>
  </w:footnote>
  <w:footnote w:type="continuationSeparator" w:id="0">
    <w:p w14:paraId="0C2FC1C5" w14:textId="77777777" w:rsidR="00795247" w:rsidRDefault="0079524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0F5440"/>
    <w:rsid w:val="00105CCD"/>
    <w:rsid w:val="00106CC7"/>
    <w:rsid w:val="0011785B"/>
    <w:rsid w:val="0015286D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0737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6455F"/>
    <w:rsid w:val="0047501F"/>
    <w:rsid w:val="00475054"/>
    <w:rsid w:val="0047788D"/>
    <w:rsid w:val="0048679C"/>
    <w:rsid w:val="00493B01"/>
    <w:rsid w:val="0049568A"/>
    <w:rsid w:val="004A1CF0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54B28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C6811"/>
    <w:rsid w:val="006D0588"/>
    <w:rsid w:val="006D28C7"/>
    <w:rsid w:val="006F71A0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95247"/>
    <w:rsid w:val="007A288C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0614D"/>
    <w:rsid w:val="00815AEE"/>
    <w:rsid w:val="00816E9D"/>
    <w:rsid w:val="00826099"/>
    <w:rsid w:val="00831E43"/>
    <w:rsid w:val="00832250"/>
    <w:rsid w:val="00840F6E"/>
    <w:rsid w:val="00843CB1"/>
    <w:rsid w:val="00854B22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0C2C"/>
    <w:rsid w:val="008D345E"/>
    <w:rsid w:val="008D545D"/>
    <w:rsid w:val="008E4CAC"/>
    <w:rsid w:val="008F4E7E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AF7D15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B2E84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129B"/>
    <w:rsid w:val="00D35E16"/>
    <w:rsid w:val="00D406DA"/>
    <w:rsid w:val="00D44EF1"/>
    <w:rsid w:val="00D5042F"/>
    <w:rsid w:val="00D523D3"/>
    <w:rsid w:val="00D5372B"/>
    <w:rsid w:val="00D6794A"/>
    <w:rsid w:val="00D76BB6"/>
    <w:rsid w:val="00D81733"/>
    <w:rsid w:val="00D8539B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7790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871CA"/>
    <w:rsid w:val="00FA2F74"/>
    <w:rsid w:val="00FB6BA4"/>
    <w:rsid w:val="00FC59A3"/>
    <w:rsid w:val="00FD03B0"/>
    <w:rsid w:val="00FD5FCC"/>
    <w:rsid w:val="00FE1C3C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2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5</cp:revision>
  <cp:lastPrinted>2019-07-12T11:07:00Z</cp:lastPrinted>
  <dcterms:created xsi:type="dcterms:W3CDTF">2023-02-01T14:32:00Z</dcterms:created>
  <dcterms:modified xsi:type="dcterms:W3CDTF">2023-03-31T12:23:00Z</dcterms:modified>
</cp:coreProperties>
</file>